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ED5C7B" w14:textId="77777777" w:rsidR="00ED3DCE" w:rsidRDefault="00B7781F">
      <w:pPr>
        <w:pStyle w:val="Title"/>
      </w:pPr>
      <w:r>
        <w:t>Lab1Problem5.R</w:t>
      </w:r>
    </w:p>
    <w:p w14:paraId="4C01B353" w14:textId="77777777" w:rsidR="00ED3DCE" w:rsidRDefault="00B7781F">
      <w:pPr>
        <w:pStyle w:val="Author"/>
      </w:pPr>
      <w:r>
        <w:t>saint1729</w:t>
      </w:r>
    </w:p>
    <w:p w14:paraId="78494C6B" w14:textId="77777777" w:rsidR="00ED3DCE" w:rsidRDefault="00B7781F">
      <w:pPr>
        <w:pStyle w:val="Date"/>
      </w:pPr>
      <w:r>
        <w:t>2021-02-03</w:t>
      </w:r>
    </w:p>
    <w:p w14:paraId="2F0599D6" w14:textId="77777777" w:rsidR="00ED3DCE" w:rsidRDefault="00B7781F">
      <w:pPr>
        <w:pStyle w:val="SourceCode"/>
      </w:pPr>
      <w:r>
        <w:rPr>
          <w:rStyle w:val="NormalTok"/>
        </w:rPr>
        <w:t xml:space="preserve">My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n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ollectedResponseTime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yTime)</w:t>
      </w:r>
      <w:r>
        <w:br/>
      </w:r>
      <w:r>
        <w:rPr>
          <w:rStyle w:val="NormalTok"/>
        </w:rPr>
        <w:t>time.data</w:t>
      </w:r>
      <w:r>
        <w:rPr>
          <w:rStyle w:val="SpecialCharTok"/>
        </w:rPr>
        <w:t>$</w:t>
      </w:r>
      <w:r>
        <w:rPr>
          <w:rStyle w:val="NormalTok"/>
        </w:rPr>
        <w:t xml:space="preserve">obs.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ime.data</w:t>
      </w:r>
      <w:r>
        <w:rPr>
          <w:rStyle w:val="SpecialCharTok"/>
        </w:rPr>
        <w:t>$</w:t>
      </w:r>
      <w:r>
        <w:rPr>
          <w:rStyle w:val="NormalTok"/>
        </w:rPr>
        <w:t>MyTime))</w:t>
      </w:r>
      <w:r>
        <w:br/>
      </w:r>
      <w:r>
        <w:rPr>
          <w:rStyle w:val="NormalTok"/>
        </w:rPr>
        <w:t>time.data</w:t>
      </w:r>
      <w:r>
        <w:rPr>
          <w:rStyle w:val="SpecialCharTok"/>
        </w:rPr>
        <w:t>$</w:t>
      </w:r>
      <w:r>
        <w:rPr>
          <w:rStyle w:val="NormalTok"/>
        </w:rPr>
        <w:t xml:space="preserve">obs.phr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ime.data</w:t>
      </w:r>
      <w:r>
        <w:rPr>
          <w:rStyle w:val="SpecialCharTok"/>
        </w:rPr>
        <w:t>$</w:t>
      </w:r>
      <w:r>
        <w:rPr>
          <w:rStyle w:val="NormalTok"/>
        </w:rPr>
        <w:t xml:space="preserve">obs.orde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ifelse</w:t>
      </w:r>
      <w:r>
        <w:rPr>
          <w:rStyle w:val="NormalTok"/>
        </w:rPr>
        <w:t>(time.data</w:t>
      </w:r>
      <w:r>
        <w:rPr>
          <w:rStyle w:val="SpecialCharTok"/>
        </w:rPr>
        <w:t>$</w:t>
      </w:r>
      <w:r>
        <w:rPr>
          <w:rStyle w:val="NormalTok"/>
        </w:rPr>
        <w:t xml:space="preserve">obs.orde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catter plot of ResponseTime vs Observation Order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ime </w:t>
      </w:r>
      <w:r>
        <w:rPr>
          <w:rStyle w:val="SpecialCharTok"/>
        </w:rPr>
        <w:t>~</w:t>
      </w:r>
      <w:r>
        <w:rPr>
          <w:rStyle w:val="NormalTok"/>
        </w:rPr>
        <w:t xml:space="preserve"> obs.order, </w:t>
      </w:r>
      <w:r>
        <w:rPr>
          <w:rStyle w:val="AttributeTok"/>
        </w:rPr>
        <w:t>data =</w:t>
      </w:r>
      <w:r>
        <w:rPr>
          <w:rStyle w:val="NormalTok"/>
        </w:rPr>
        <w:t xml:space="preserve"> time.data)</w:t>
      </w:r>
    </w:p>
    <w:p w14:paraId="04EB6F0D" w14:textId="77777777" w:rsidR="00ED3DCE" w:rsidRDefault="00B7781F">
      <w:pPr>
        <w:pStyle w:val="FirstParagraph"/>
      </w:pPr>
      <w:r>
        <w:rPr>
          <w:noProof/>
        </w:rPr>
        <w:drawing>
          <wp:inline distT="0" distB="0" distL="0" distR="0" wp14:anchorId="495FBD89" wp14:editId="78F7100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Problem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00410" w14:textId="77777777" w:rsidR="00ED3DCE" w:rsidRDefault="00B7781F">
      <w:pPr>
        <w:pStyle w:val="SourceCode"/>
      </w:pPr>
      <w:r>
        <w:rPr>
          <w:rStyle w:val="CommentTok"/>
        </w:rPr>
        <w:t># Stratified sc</w:t>
      </w:r>
      <w:r>
        <w:rPr>
          <w:rStyle w:val="CommentTok"/>
        </w:rPr>
        <w:t>atter plot of 3 stag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ime </w:t>
      </w:r>
      <w:r>
        <w:rPr>
          <w:rStyle w:val="SpecialCharTok"/>
        </w:rPr>
        <w:t>~</w:t>
      </w:r>
      <w:r>
        <w:rPr>
          <w:rStyle w:val="NormalTok"/>
        </w:rPr>
        <w:t xml:space="preserve"> obs.phrase, </w:t>
      </w:r>
      <w:r>
        <w:rPr>
          <w:rStyle w:val="AttributeTok"/>
        </w:rPr>
        <w:t>data =</w:t>
      </w:r>
      <w:r>
        <w:rPr>
          <w:rStyle w:val="NormalTok"/>
        </w:rPr>
        <w:t xml:space="preserve"> time.data)</w:t>
      </w:r>
    </w:p>
    <w:p w14:paraId="1C78B873" w14:textId="77777777" w:rsidR="00ED3DCE" w:rsidRDefault="00B7781F">
      <w:pPr>
        <w:pStyle w:val="FirstParagraph"/>
      </w:pPr>
      <w:r>
        <w:rPr>
          <w:noProof/>
        </w:rPr>
        <w:lastRenderedPageBreak/>
        <w:drawing>
          <wp:inline distT="0" distB="0" distL="0" distR="0" wp14:anchorId="392DCB08" wp14:editId="2CD2D5A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Problem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8D710" w14:textId="77777777" w:rsidR="00ED3DCE" w:rsidRDefault="00B7781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ime)</w:t>
      </w:r>
    </w:p>
    <w:p w14:paraId="2B6F5F00" w14:textId="77777777" w:rsidR="00ED3DCE" w:rsidRDefault="00B7781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4640  0.7060  0.8000  0.8744  1.0470  1.4790</w:t>
      </w:r>
    </w:p>
    <w:p w14:paraId="6A9C42D6" w14:textId="77777777" w:rsidR="00ED3DCE" w:rsidRDefault="00B7781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im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07BD02A8" w14:textId="77777777" w:rsidR="00ED3DCE" w:rsidRDefault="00B7781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6560  0.7520  0.7965  0.8479  0.9677  1.1040</w:t>
      </w:r>
    </w:p>
    <w:p w14:paraId="791BA49F" w14:textId="77777777" w:rsidR="00ED3DCE" w:rsidRDefault="00B7781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ime[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</w:p>
    <w:p w14:paraId="34874D71" w14:textId="77777777" w:rsidR="00ED3DCE" w:rsidRDefault="00B7781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6250  0.7300  1.0365  0.9809  1.0675  1.4790</w:t>
      </w:r>
    </w:p>
    <w:p w14:paraId="45B2AE42" w14:textId="77777777" w:rsidR="00ED3DCE" w:rsidRDefault="00B7781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ime[</w:t>
      </w:r>
      <w:r>
        <w:rPr>
          <w:rStyle w:val="DecValTok"/>
        </w:rPr>
        <w:t>2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])</w:t>
      </w:r>
    </w:p>
    <w:p w14:paraId="72D3FB61" w14:textId="77777777" w:rsidR="00ED3DCE" w:rsidRDefault="00B7781F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Min. 1st Qu.  Median    Mean 3rd Qu.    Max. </w:t>
      </w:r>
      <w:r>
        <w:br/>
      </w:r>
      <w:r>
        <w:rPr>
          <w:rStyle w:val="VerbatimChar"/>
        </w:rPr>
        <w:t>##  0.4640  0.6843  0.7195  0.7944  0.8940  1.2640</w:t>
      </w:r>
    </w:p>
    <w:sectPr w:rsidR="00ED3D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2A514" w14:textId="77777777" w:rsidR="00B7781F" w:rsidRDefault="00B7781F">
      <w:pPr>
        <w:spacing w:after="0"/>
      </w:pPr>
      <w:r>
        <w:separator/>
      </w:r>
    </w:p>
  </w:endnote>
  <w:endnote w:type="continuationSeparator" w:id="0">
    <w:p w14:paraId="339863B1" w14:textId="77777777" w:rsidR="00B7781F" w:rsidRDefault="00B778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761C01" w14:textId="77777777" w:rsidR="00B7781F" w:rsidRDefault="00B7781F">
      <w:r>
        <w:separator/>
      </w:r>
    </w:p>
  </w:footnote>
  <w:footnote w:type="continuationSeparator" w:id="0">
    <w:p w14:paraId="49954DD8" w14:textId="77777777" w:rsidR="00B7781F" w:rsidRDefault="00B778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11C8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7781F"/>
    <w:rsid w:val="00B86B75"/>
    <w:rsid w:val="00BC48D5"/>
    <w:rsid w:val="00C36279"/>
    <w:rsid w:val="00E315A3"/>
    <w:rsid w:val="00E83C04"/>
    <w:rsid w:val="00ED3D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B8DFBB"/>
  <w15:docId w15:val="{F3025980-ACCD-324D-B5C8-7F6CF2FBF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7</Words>
  <Characters>895</Characters>
  <Application>Microsoft Office Word</Application>
  <DocSecurity>0</DocSecurity>
  <Lines>7</Lines>
  <Paragraphs>2</Paragraphs>
  <ScaleCrop>false</ScaleCrop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Problem5.R</dc:title>
  <dc:creator>saint1729</dc:creator>
  <cp:keywords/>
  <cp:lastModifiedBy>Sai Nikhil Thirandas</cp:lastModifiedBy>
  <cp:revision>2</cp:revision>
  <dcterms:created xsi:type="dcterms:W3CDTF">2021-02-03T19:54:00Z</dcterms:created>
  <dcterms:modified xsi:type="dcterms:W3CDTF">2021-02-03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3</vt:lpwstr>
  </property>
</Properties>
</file>